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nuel Realivasq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nu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alivasq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39 West Sunnyside Avenue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realivasque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0990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